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internship-application-letter"/>
    <w:p>
      <w:pPr>
        <w:pStyle w:val="Heading1"/>
      </w:pPr>
      <w:r>
        <w:t xml:space="preserve">Internship Application Letter</w:t>
      </w:r>
    </w:p>
    <w:bookmarkEnd w:id="20"/>
    <w:p>
      <w:pPr>
        <w:pStyle w:val="FirstParagraph"/>
      </w:pPr>
      <w:r>
        <w:t xml:space="preserve">Rahul Sharma</w:t>
      </w:r>
    </w:p>
    <w:p>
      <w:pPr>
        <w:pStyle w:val="BodyText"/>
      </w:pPr>
      <w:r>
        <w:t xml:space="preserve">52, Sahar Road, Andheri East</w:t>
      </w:r>
    </w:p>
    <w:p>
      <w:pPr>
        <w:pStyle w:val="BodyText"/>
      </w:pPr>
      <w:r>
        <w:t xml:space="preserve">Mumbai - 400059, Maharashtra</w:t>
      </w:r>
    </w:p>
    <w:p>
      <w:pPr>
        <w:pStyle w:val="BodyText"/>
      </w:pPr>
      <w:r>
        <w:t xml:space="preserve">Email: rahul.sharma.actor@gmail.com | Phone: +91 98765 43210</w:t>
      </w:r>
    </w:p>
    <w:p>
      <w:pPr>
        <w:pStyle w:val="BodyText"/>
      </w:pPr>
      <w:r>
        <w:t xml:space="preserve">October 26, 2023</w:t>
      </w:r>
    </w:p>
    <w:p>
      <w:pPr>
        <w:pStyle w:val="BodyText"/>
      </w:pPr>
      <w:r>
        <w:t xml:space="preserve">Human Resources Department</w:t>
      </w:r>
    </w:p>
    <w:p>
      <w:pPr>
        <w:pStyle w:val="BodyText"/>
      </w:pPr>
      <w:r>
        <w:t xml:space="preserve">Starlight Productions Pvt. Ltd.</w:t>
      </w:r>
    </w:p>
    <w:p>
      <w:pPr>
        <w:pStyle w:val="BodyText"/>
      </w:pPr>
      <w:r>
        <w:t xml:space="preserve">Bandra Kurla Complex (BKC), Mumbai - 400051</w:t>
      </w:r>
    </w:p>
    <w:p>
      <w:pPr>
        <w:pStyle w:val="BodyText"/>
      </w:pPr>
      <w:r>
        <w:t xml:space="preserve">Internship Application for Acting Internship Position</w:t>
      </w:r>
    </w:p>
    <w:p>
      <w:pPr>
        <w:pStyle w:val="BodyText"/>
      </w:pPr>
      <w:r>
        <w:t xml:space="preserve">Dear Hiring Manager,</w:t>
      </w:r>
    </w:p>
    <w:p>
      <w:pPr>
        <w:pStyle w:val="BodyText"/>
      </w:pPr>
      <w:r>
        <w:t xml:space="preserve">I am writing this Internship Application Letter with profound enthusiasm to express my earnest interest in the Acting Internship position at Starlight Productions Pvt. Ltd., a visionary force shaping contemporary cinema in India Mumbai. As an aspiring Actor deeply committed to mastering the craft within India's most vibrant film ecosystem, I have meticulously followed your studio's groundbreaking work on projects like 'City of Dreams' and 'Mumbai Monsoon,' which exemplify the nuanced storytelling that defines modern Indian cinema. This internship represents not merely a professional opportunity but a pivotal step toward my lifelong dream of contributing meaningfully to Mumbai's cinematic legacy.</w:t>
      </w:r>
    </w:p>
    <w:p>
      <w:pPr>
        <w:pStyle w:val="BodyText"/>
      </w:pPr>
      <w:r>
        <w:t xml:space="preserve">My journey as an Actor began at the prestigious National School of Drama (NSD) in New Delhi, where I graduated with honors in Acting and Performance Studies. However, Mumbai has always been my ultimate destination—a city where the heartbeat of Indian cinema pulses strongest. During my final year at NSD, I immersed myself in Mumbai's theatrical scene through intensive workshops at Prithvi Theatre and collaborations with local indie filmmakers in Film City, gaining hands-on experience that transcended classroom learning. I vividly recall performing in a street play adaptation of 'Garmi' during the Mumbai Film Festival, where the spontaneous audience engagement—crowds gathering on Juhu Beach to watch a monologue about urban loneliness—convinced me that Mumbai's raw energy is irreplaceable for authentic storytelling.</w:t>
      </w:r>
    </w:p>
    <w:p>
      <w:pPr>
        <w:pStyle w:val="BodyText"/>
      </w:pPr>
      <w:r>
        <w:t xml:space="preserve">What draws me specifically to your internship program is your studio's unique mentorship model. Unlike generic training pipelines, Starlight Productions integrates interns directly into production cycles—from script development meetings with directors like Rajkumar Hirani to location scouting in Mumbai's iconic settings like Marine Drive and Chawls. In my research, I discovered your 'Mumbai Voices' initiative that recruits local dialect speakers for authentic regional roles—a program I believe aligns perfectly with my ability to perform in Hindi, Marathi, and Konkani. This commitment to cultural authenticity mirrors my own training: during a semester abroad at the Film &amp; Television Institute of India (FTII), I specialized in Mumbai-centric scripts including 'Mumbai Meri Jaan' and 'Salaam Bombay!' adaptations.</w:t>
      </w:r>
    </w:p>
    <w:p>
      <w:pPr>
        <w:pStyle w:val="BodyText"/>
      </w:pPr>
      <w:r>
        <w:t xml:space="preserve">My practical experience extends beyond stage and screen. As an intern at Mumbai-based theater collective 'Nayi Kahani,' I assisted with the production of 15+ plays, managing props for performances in Dharavi's community halls while learning from veteran actors like Naseeruddin Shah during his workshop series. I documented every rehearsal session using my Sony A7III camera (a skill that would serve your studio's archival needs), and developed strong rapport with diverse cast members—critical when navigating Mumbai's multicultural casting demands. Most significantly, I co-created a short film 'Bazaar Dreams' shot entirely on location in Dadar, which won 'Best Student Film' at the Mumbai Short Film Fest 2022. This project required negotiating with local vendors and adapting scenes to monsoon weather—skills directly transferable to your studio's on-ground production challenges.</w:t>
      </w:r>
    </w:p>
    <w:p>
      <w:pPr>
        <w:pStyle w:val="BodyText"/>
      </w:pPr>
      <w:r>
        <w:t xml:space="preserve">As an Actor seeking growth in India Mumbai, I understand that success here demands more than talent—it requires navigating the city's unique rhythm. I've spent 300+ hours observing Mumbai's acting landscape: studying street performers at Chor Bazaar for physical expression techniques, attending open mic nights at Cafe Mondegar to refine vocal modulation, and even learning Marathi slang from chai wallahs near Film City. This immersive approach isn't merely academic; it fueled my role as a supporting actor in the web series 'Dharavi Diaries,' where authentic local interactions became central to my character's development. I'm eager to bring this Mumbai-centric perspective to your internship program, ensuring every scene I contribute reflects the city's soul.</w:t>
      </w:r>
    </w:p>
    <w:p>
      <w:pPr>
        <w:pStyle w:val="BodyText"/>
      </w:pPr>
      <w:r>
        <w:t xml:space="preserve">My technical adaptability further supports my candidacy. While many interns focus solely on acting, I've mastered industry tools through free workshops at Mumbai Film Institute—learning Adobe Premiere Pro for self-editing and DaVinci Resolve for color grading. During a recent internship with Zee Studios, I assisted in editing dailies from 'Lagaan' remakes, which honed my understanding of the directorial vision that shapes Mumbai's cinema. I also maintain a portfolio website (www.rahulsharmaactor.in) showcasing reels from Mumbai-based projects, including a 10-minute film shot on location at Mahim Creek that explores water pollution—a subject deeply relevant to our city's challenges.</w:t>
      </w:r>
    </w:p>
    <w:p>
      <w:pPr>
        <w:pStyle w:val="BodyText"/>
      </w:pPr>
      <w:r>
        <w:t xml:space="preserve">What excites me most about this opportunity is how it bridges my academic foundation with Mumbai's real-world demands. Your studio’s focus on 'emerging talent' aligns precisely with my belief that the future of Indian cinema lies in nurturing homegrown voices. I've analyzed your recent projects and noticed your shift toward character-driven narratives—exactly the type of work I aspire to contribute to as an Actor. In Mumbai, where 70% of Indian film production occurs, such opportunities are rare for interns; this internship would allow me to learn from legends while actively participating in stories that resonate globally.</w:t>
      </w:r>
    </w:p>
    <w:p>
      <w:pPr>
        <w:pStyle w:val="BodyText"/>
      </w:pPr>
      <w:r>
        <w:t xml:space="preserve">My commitment extends beyond the internship duration. I am prepared to work extended hours during shooting schedules, commute across Mumbai's complex geography (from Thane to Bandra), and embrace the city's demanding pace. Having lived through Mumbai's monsoons and power cuts while working on street theater, I understand that authenticity demands resilience—qualities your team clearly values. Unlike applicants seeking only exposure, I offer tangible value: my bilingual communication skills (English/Hindi/Marathi), location knowledge of 50+ Mumbai shooting spots, and dedication to maintaining the highest ethical standards during filming.</w:t>
      </w:r>
    </w:p>
    <w:p>
      <w:pPr>
        <w:pStyle w:val="BodyText"/>
      </w:pPr>
      <w:r>
        <w:t xml:space="preserve">India Mumbai isn't just a location—it's a living canvas for storytelling. As an Actor-in-training, I've witnessed how this city transforms ordinary moments into cinematic gold: the way fishermen at Juhu Beach interact with tourists, or how street vendors in Crawford Market become characters in themselves. Your internship represents the perfect conduit to learn from Mumbai's artistic pulse while contributing my passion to its legacy. I am eager to discuss how my background in Mumbai-centric performance, combined with my technical readiness, can support your studio's mission of creating cinema that mirrors India's soul.</w:t>
      </w:r>
    </w:p>
    <w:p>
      <w:pPr>
        <w:pStyle w:val="BodyText"/>
      </w:pPr>
      <w:r>
        <w:t xml:space="preserve">Sincerely,</w:t>
      </w:r>
    </w:p>
    <w:p>
      <w:pPr>
        <w:pStyle w:val="BodyText"/>
      </w:pPr>
      <w:r>
        <w:t xml:space="preserve">Rahul Sharma</w:t>
      </w:r>
    </w:p>
    <w:p>
      <w:pPr>
        <w:pStyle w:val="BodyText"/>
      </w:pPr>
      <w:r>
        <w:br/>
      </w:r>
      <w:r>
        <w:br/>
      </w:r>
    </w:p>
    <w:p>
      <w:pPr>
        <w:pStyle w:val="BodyText"/>
      </w:pPr>
      <w:r>
        <w:t xml:space="preserve">Enclosure: Portfolio Link | Resume | Recommendation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India Mumbai</dc:title>
  <dc:creator/>
  <dc:language>en</dc:language>
  <cp:keywords/>
  <dcterms:created xsi:type="dcterms:W3CDTF">2026-07-16T23:42:41Z</dcterms:created>
  <dcterms:modified xsi:type="dcterms:W3CDTF">2026-07-16T23:42:41Z</dcterms:modified>
</cp:coreProperties>
</file>

<file path=docProps/custom.xml><?xml version="1.0" encoding="utf-8"?>
<Properties xmlns="http://schemas.openxmlformats.org/officeDocument/2006/custom-properties" xmlns:vt="http://schemas.openxmlformats.org/officeDocument/2006/docPropsVTypes"/>
</file>